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685" w:rsidRDefault="000A32E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219575</wp:posOffset>
                </wp:positionH>
                <wp:positionV relativeFrom="paragraph">
                  <wp:posOffset>1447800</wp:posOffset>
                </wp:positionV>
                <wp:extent cx="1666875" cy="904875"/>
                <wp:effectExtent l="0" t="0" r="28575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9048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537E9D" id="Oval 6" o:spid="_x0000_s1026" style="position:absolute;margin-left:332.25pt;margin-top:114pt;width:131.25pt;height:7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" filled="f" strokecolor="#c00000" strokeweight="2pt"/>
            </w:pict>
          </mc:Fallback>
        </mc:AlternateContent>
      </w:r>
      <w:r w:rsidR="0018768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581525</wp:posOffset>
                </wp:positionH>
                <wp:positionV relativeFrom="paragraph">
                  <wp:posOffset>4429125</wp:posOffset>
                </wp:positionV>
                <wp:extent cx="1028700" cy="733425"/>
                <wp:effectExtent l="38100" t="0" r="19050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8700" cy="733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698C3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60.75pt;margin-top:348.75pt;width:81pt;height:57.7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" strokecolor="#bc4542 [3045]">
                <v:stroke endarrow="block"/>
              </v:shape>
            </w:pict>
          </mc:Fallback>
        </mc:AlternateContent>
      </w:r>
      <w:r w:rsidR="0018768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334000</wp:posOffset>
                </wp:positionH>
                <wp:positionV relativeFrom="paragraph">
                  <wp:posOffset>4010025</wp:posOffset>
                </wp:positionV>
                <wp:extent cx="714375" cy="744855"/>
                <wp:effectExtent l="0" t="0" r="28575" b="1714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74485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8F886C" id="Oval 2" o:spid="_x0000_s1026" style="position:absolute;margin-left:420pt;margin-top:315.75pt;width:56.25pt;height:58.6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" filled="f" strokecolor="#c00000" strokeweight="2pt"/>
            </w:pict>
          </mc:Fallback>
        </mc:AlternateContent>
      </w:r>
      <w:r w:rsidR="00187685">
        <w:rPr>
          <w:noProof/>
        </w:rPr>
        <w:drawing>
          <wp:inline distT="0" distB="0" distL="0" distR="0" wp14:anchorId="5990E907" wp14:editId="51740BF7">
            <wp:extent cx="5943600" cy="47548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87685" w:rsidRDefault="00187685" w:rsidP="0018768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247650</wp:posOffset>
                </wp:positionV>
                <wp:extent cx="5514975" cy="1743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4975" cy="1743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8AB0C8" id="Rectangle 4" o:spid="_x0000_s1026" style="position:absolute;margin-left:48pt;margin-top:19.5pt;width:434.25pt;height:137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" filled="f" strokecolor="#c00000" strokeweight="2pt"/>
            </w:pict>
          </mc:Fallback>
        </mc:AlternateContent>
      </w:r>
    </w:p>
    <w:p w:rsidR="00187685" w:rsidRPr="00187685" w:rsidRDefault="00187685" w:rsidP="00187685">
      <w:pPr>
        <w:tabs>
          <w:tab w:val="left" w:pos="127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790575</wp:posOffset>
                </wp:positionH>
                <wp:positionV relativeFrom="paragraph">
                  <wp:posOffset>57785</wp:posOffset>
                </wp:positionV>
                <wp:extent cx="5257800" cy="15430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54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87685" w:rsidRDefault="00187685" w:rsidP="00187685">
                            <w:pPr>
                              <w:tabs>
                                <w:tab w:val="left" w:pos="1275"/>
                              </w:tabs>
                            </w:pPr>
                            <w:r>
                              <w:t xml:space="preserve">In your free Canva account, click on the purple circle (it will have </w:t>
                            </w:r>
                            <w:proofErr w:type="gramStart"/>
                            <w:r>
                              <w:t>a ?</w:t>
                            </w:r>
                            <w:proofErr w:type="gramEnd"/>
                            <w:r>
                              <w:t xml:space="preserve"> instead of X)</w:t>
                            </w:r>
                          </w:p>
                          <w:p w:rsidR="00187685" w:rsidRDefault="00187685" w:rsidP="00187685">
                            <w:pPr>
                              <w:tabs>
                                <w:tab w:val="left" w:pos="1275"/>
                              </w:tabs>
                            </w:pPr>
                            <w:r>
                              <w:t>In the search bar type in ‘Canva for Nonprofits’</w:t>
                            </w:r>
                          </w:p>
                          <w:p w:rsidR="00187685" w:rsidRPr="00187685" w:rsidRDefault="00187685" w:rsidP="00187685">
                            <w:pPr>
                              <w:tabs>
                                <w:tab w:val="left" w:pos="1275"/>
                              </w:tabs>
                            </w:pPr>
                            <w:r>
                              <w:t>Scroll down and read the information, there will be instructions and a link to the</w:t>
                            </w:r>
                            <w:r>
                              <w:t xml:space="preserve"> a</w:t>
                            </w:r>
                            <w:r>
                              <w:t xml:space="preserve">pplication. </w:t>
                            </w:r>
                          </w:p>
                          <w:p w:rsidR="00187685" w:rsidRDefault="001876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2.25pt;margin-top:4.55pt;width:414pt;height:121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" fillcolor="white [3201]" strokeweight=".5pt">
                <v:textbox>
                  <w:txbxContent>
                    <w:p w:rsidR="00187685" w:rsidRDefault="00187685" w:rsidP="00187685">
                      <w:pPr>
                        <w:tabs>
                          <w:tab w:val="left" w:pos="1275"/>
                        </w:tabs>
                      </w:pPr>
                      <w:r>
                        <w:t xml:space="preserve">In your free Canva account, click on the purple circle (it will have </w:t>
                      </w:r>
                      <w:proofErr w:type="gramStart"/>
                      <w:r>
                        <w:t>a ?</w:t>
                      </w:r>
                      <w:proofErr w:type="gramEnd"/>
                      <w:r>
                        <w:t xml:space="preserve"> instead of X)</w:t>
                      </w:r>
                    </w:p>
                    <w:p w:rsidR="00187685" w:rsidRDefault="00187685" w:rsidP="00187685">
                      <w:pPr>
                        <w:tabs>
                          <w:tab w:val="left" w:pos="1275"/>
                        </w:tabs>
                      </w:pPr>
                      <w:r>
                        <w:t>In the search bar type in ‘Canva for Nonprofits’</w:t>
                      </w:r>
                    </w:p>
                    <w:p w:rsidR="00187685" w:rsidRPr="00187685" w:rsidRDefault="00187685" w:rsidP="00187685">
                      <w:pPr>
                        <w:tabs>
                          <w:tab w:val="left" w:pos="1275"/>
                        </w:tabs>
                      </w:pPr>
                      <w:r>
                        <w:t>Scroll down and read the information, there will be instructions and a link to the</w:t>
                      </w:r>
                      <w:r>
                        <w:t xml:space="preserve"> a</w:t>
                      </w:r>
                      <w:r>
                        <w:t xml:space="preserve">pplication. </w:t>
                      </w:r>
                    </w:p>
                    <w:p w:rsidR="00187685" w:rsidRDefault="00187685"/>
                  </w:txbxContent>
                </v:textbox>
              </v:shape>
            </w:pict>
          </mc:Fallback>
        </mc:AlternateContent>
      </w:r>
      <w:r>
        <w:tab/>
        <w:t xml:space="preserve"> </w:t>
      </w:r>
    </w:p>
    <w:sectPr w:rsidR="00187685" w:rsidRPr="00187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WJTEwMTCwMLcyNjIyUdpeDU4uLM/DyQAsNaAMHP7lgsAAAA"/>
  </w:docVars>
  <w:rsids>
    <w:rsidRoot w:val="00187685"/>
    <w:rsid w:val="000A32E6"/>
    <w:rsid w:val="00187685"/>
    <w:rsid w:val="003426DD"/>
    <w:rsid w:val="00FA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E7F5"/>
  <w15:chartTrackingRefBased/>
  <w15:docId w15:val="{1B3FF605-9B4D-44F1-AE1D-8D89894EF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 Director</dc:creator>
  <cp:keywords/>
  <dc:description/>
  <cp:lastModifiedBy>Library Director</cp:lastModifiedBy>
  <cp:revision>2</cp:revision>
  <dcterms:created xsi:type="dcterms:W3CDTF">2023-10-09T14:29:00Z</dcterms:created>
  <dcterms:modified xsi:type="dcterms:W3CDTF">2023-10-09T14:36:00Z</dcterms:modified>
</cp:coreProperties>
</file>